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36B0" w:rsidRDefault="0024757F">
      <w:pPr>
        <w:pStyle w:val="Title"/>
      </w:pPr>
      <w:bookmarkStart w:id="0" w:name="_GoBack"/>
      <w:bookmarkEnd w:id="0"/>
      <w:r>
        <w:t>Resume</w:t>
      </w:r>
    </w:p>
    <w:p w:rsidR="00A036B0" w:rsidRDefault="0024757F">
      <w:pPr>
        <w:pStyle w:val="Heading1"/>
      </w:pPr>
      <w:bookmarkStart w:id="1" w:name="kyle-foster"/>
      <w:bookmarkStart w:id="2" w:name="head-bar"/>
      <w:bookmarkStart w:id="3" w:name="content"/>
      <w:r>
        <w:t>Kyle Foster</w:t>
      </w:r>
      <w:bookmarkEnd w:id="1"/>
    </w:p>
    <w:p w:rsidR="00A036B0" w:rsidRDefault="00A036B0">
      <w:pPr>
        <w:pStyle w:val="Compact"/>
      </w:pPr>
    </w:p>
    <w:p w:rsidR="00A036B0" w:rsidRDefault="0024757F">
      <w:pPr>
        <w:pStyle w:val="Heading5"/>
      </w:pPr>
      <w:bookmarkStart w:id="4" w:name="my-info"/>
      <w:r>
        <w:t>Mckinney, TX | H: 972-547-0369 | C: 469-618-0410 | E: foscat4o1k@outlook.com</w:t>
      </w:r>
      <w:bookmarkEnd w:id="4"/>
    </w:p>
    <w:p w:rsidR="00A036B0" w:rsidRDefault="0024757F">
      <w:pPr>
        <w:pStyle w:val="Heading2"/>
      </w:pPr>
      <w:bookmarkStart w:id="5" w:name="summary"/>
      <w:bookmarkEnd w:id="2"/>
      <w:r>
        <w:t>Summary</w:t>
      </w:r>
    </w:p>
    <w:p w:rsidR="00A036B0" w:rsidRDefault="0024757F">
      <w:pPr>
        <w:pStyle w:val="FirstParagraph"/>
      </w:pPr>
      <w:r>
        <w:t xml:space="preserve">I have always enjoyed challenging work. I have done many years of physical based work. I feel it now it is </w:t>
      </w:r>
      <w:r>
        <w:t>time to begin a career, so I got into the tech industry.I didn't know anything about web development but I see where trends are going so I signed up for a bootcamp. There I found I really enjoyed solving the complex problems coding presents.</w:t>
      </w:r>
    </w:p>
    <w:p w:rsidR="00A036B0" w:rsidRDefault="0024757F">
      <w:pPr>
        <w:pStyle w:val="Heading2"/>
      </w:pPr>
      <w:bookmarkStart w:id="6" w:name="skills"/>
      <w:bookmarkEnd w:id="5"/>
      <w:r>
        <w:t>Skills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5542"/>
        <w:gridCol w:w="4034"/>
      </w:tblGrid>
      <w:tr w:rsidR="00A036B0">
        <w:tc>
          <w:tcPr>
            <w:tcW w:w="0" w:type="auto"/>
          </w:tcPr>
          <w:p w:rsidR="00A036B0" w:rsidRDefault="0024757F">
            <w:pPr>
              <w:pStyle w:val="Compact"/>
              <w:numPr>
                <w:ilvl w:val="0"/>
                <w:numId w:val="2"/>
              </w:numPr>
            </w:pPr>
            <w:r>
              <w:t>Code ed</w:t>
            </w:r>
            <w:r>
              <w:t>itors: Visual Studio Code, Eclipse IDE, Android Studio</w:t>
            </w:r>
          </w:p>
          <w:p w:rsidR="00A036B0" w:rsidRDefault="0024757F">
            <w:pPr>
              <w:pStyle w:val="Compact"/>
              <w:numPr>
                <w:ilvl w:val="0"/>
                <w:numId w:val="2"/>
              </w:numPr>
            </w:pPr>
            <w:r>
              <w:t>Languages: HTML5, CSS, Javascript, Java</w:t>
            </w:r>
          </w:p>
          <w:p w:rsidR="00A036B0" w:rsidRDefault="0024757F">
            <w:pPr>
              <w:pStyle w:val="Compact"/>
              <w:numPr>
                <w:ilvl w:val="0"/>
                <w:numId w:val="2"/>
              </w:numPr>
            </w:pPr>
            <w:r>
              <w:t>Templating and Frameworks: React, React Native, Handlebars, Thymeleaf, Express</w:t>
            </w:r>
          </w:p>
        </w:tc>
        <w:tc>
          <w:tcPr>
            <w:tcW w:w="0" w:type="auto"/>
          </w:tcPr>
          <w:p w:rsidR="00A036B0" w:rsidRDefault="0024757F">
            <w:pPr>
              <w:pStyle w:val="Compact"/>
              <w:numPr>
                <w:ilvl w:val="0"/>
                <w:numId w:val="3"/>
              </w:numPr>
            </w:pPr>
            <w:r>
              <w:t>Databases: MySQL, MongoDB, H2, Firebase, EC2</w:t>
            </w:r>
          </w:p>
          <w:p w:rsidR="00A036B0" w:rsidRDefault="0024757F">
            <w:pPr>
              <w:pStyle w:val="Compact"/>
              <w:numPr>
                <w:ilvl w:val="0"/>
                <w:numId w:val="3"/>
              </w:numPr>
            </w:pPr>
            <w:r>
              <w:t>AWS Arcitecture Certified</w:t>
            </w:r>
          </w:p>
          <w:p w:rsidR="00A036B0" w:rsidRDefault="0024757F">
            <w:pPr>
              <w:pStyle w:val="Compact"/>
              <w:numPr>
                <w:ilvl w:val="0"/>
                <w:numId w:val="3"/>
              </w:numPr>
            </w:pPr>
            <w:r>
              <w:t>XMLHttpRequ</w:t>
            </w:r>
            <w:r>
              <w:t>est types: Ajax, Axios, Fetch</w:t>
            </w:r>
          </w:p>
        </w:tc>
      </w:tr>
    </w:tbl>
    <w:p w:rsidR="00A036B0" w:rsidRDefault="0024757F">
      <w:pPr>
        <w:pStyle w:val="Heading2"/>
      </w:pPr>
      <w:bookmarkStart w:id="7" w:name="experience"/>
      <w:bookmarkStart w:id="8" w:name="experiance"/>
      <w:bookmarkEnd w:id="6"/>
      <w:r>
        <w:t>Experience</w:t>
      </w:r>
      <w:bookmarkEnd w:id="7"/>
    </w:p>
    <w:p w:rsidR="00A036B0" w:rsidRDefault="0024757F">
      <w:pPr>
        <w:pStyle w:val="FirstParagraph"/>
      </w:pPr>
      <w:bookmarkStart w:id="9" w:name="job1"/>
      <w:r>
        <w:t>SELF EMPLOYED | 09/2018 to current</w:t>
      </w:r>
    </w:p>
    <w:p w:rsidR="00A036B0" w:rsidRDefault="0024757F">
      <w:pPr>
        <w:pStyle w:val="BodyText"/>
      </w:pPr>
      <w:r>
        <w:t>Freelance laborer, Mckinney, TX</w:t>
      </w:r>
    </w:p>
    <w:p w:rsidR="00A036B0" w:rsidRDefault="0024757F">
      <w:pPr>
        <w:pStyle w:val="BodyText"/>
      </w:pPr>
      <w:r>
        <w:t>I do drywall and painting a few days a week to keep the lights on while I build my development skills. I spend the rest of my time doing classes an</w:t>
      </w:r>
      <w:r>
        <w:t>d building apps to apply and push my skills. I a learning PHP to build wordpress templates to make money off "web developers" who use those themes to make sites. Also so I can make a CMS for clients and employers. Also spending time to use Javascript to ma</w:t>
      </w:r>
      <w:r>
        <w:t>ke video games.</w:t>
      </w:r>
    </w:p>
    <w:p w:rsidR="00A036B0" w:rsidRDefault="0024757F">
      <w:pPr>
        <w:pStyle w:val="BodyText"/>
      </w:pPr>
      <w:bookmarkStart w:id="10" w:name="job2"/>
      <w:bookmarkEnd w:id="9"/>
      <w:r>
        <w:t>App Developer | 07/2019 to 10/2019</w:t>
      </w:r>
    </w:p>
    <w:p w:rsidR="00A036B0" w:rsidRDefault="0024757F">
      <w:pPr>
        <w:pStyle w:val="BodyText"/>
      </w:pPr>
      <w:r>
        <w:t>Reinforce LLC, Austin, TX</w:t>
      </w:r>
    </w:p>
    <w:p w:rsidR="00A036B0" w:rsidRDefault="0024757F">
      <w:pPr>
        <w:pStyle w:val="BodyText"/>
      </w:pPr>
      <w:r>
        <w:t xml:space="preserve">When we won the hackathon the sponsor company wanted us to make a company and they would fund it's development. </w:t>
      </w:r>
      <w:r>
        <w:t xml:space="preserve">After months of work they chose not to fund us so we had to go our seperate ways. But in working on the project I learned what is is like to work with clients on on a weekly bases. I also learned how to use React Native, AWS Lex, AWS lambda functions, how </w:t>
      </w:r>
      <w:r>
        <w:t>to make microservices and why you need them.</w:t>
      </w:r>
    </w:p>
    <w:p w:rsidR="00A036B0" w:rsidRDefault="0024757F">
      <w:pPr>
        <w:pStyle w:val="BodyText"/>
      </w:pPr>
      <w:bookmarkStart w:id="11" w:name="job3"/>
      <w:bookmarkEnd w:id="10"/>
      <w:r>
        <w:t>FINISHER | 08/2016 to 09/2018</w:t>
      </w:r>
    </w:p>
    <w:p w:rsidR="00A036B0" w:rsidRDefault="0024757F">
      <w:pPr>
        <w:pStyle w:val="BodyText"/>
      </w:pPr>
      <w:r>
        <w:lastRenderedPageBreak/>
        <w:t>CTL Medical Corperation, Addison, TX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9576"/>
      </w:tblGrid>
      <w:tr w:rsidR="00A036B0">
        <w:tc>
          <w:tcPr>
            <w:tcW w:w="0" w:type="auto"/>
          </w:tcPr>
          <w:p w:rsidR="00A036B0" w:rsidRDefault="0024757F">
            <w:pPr>
              <w:pStyle w:val="Compact"/>
              <w:numPr>
                <w:ilvl w:val="0"/>
                <w:numId w:val="4"/>
              </w:numPr>
            </w:pPr>
            <w:r>
              <w:t>Created new buffing process that doubled buffing speed. This change cut out the need to manually deburr the parts on the exterior.</w:t>
            </w:r>
          </w:p>
          <w:p w:rsidR="00A036B0" w:rsidRDefault="0024757F">
            <w:pPr>
              <w:pStyle w:val="Compact"/>
              <w:numPr>
                <w:ilvl w:val="0"/>
                <w:numId w:val="4"/>
              </w:numPr>
            </w:pPr>
            <w:r>
              <w:t>Created maint</w:t>
            </w:r>
            <w:r>
              <w:t>enance process for bead-blasters. Also created time schedules for each type of part to get desired finishes. </w:t>
            </w:r>
          </w:p>
          <w:p w:rsidR="00A036B0" w:rsidRDefault="0024757F">
            <w:pPr>
              <w:pStyle w:val="Compact"/>
              <w:numPr>
                <w:ilvl w:val="0"/>
                <w:numId w:val="4"/>
              </w:numPr>
            </w:pPr>
            <w:r>
              <w:t>Created a process for using the blaster to deburr interiors which further lowered the time it took for manual deburring.</w:t>
            </w:r>
          </w:p>
          <w:p w:rsidR="00A036B0" w:rsidRDefault="0024757F">
            <w:pPr>
              <w:pStyle w:val="Compact"/>
              <w:numPr>
                <w:ilvl w:val="0"/>
                <w:numId w:val="4"/>
              </w:numPr>
            </w:pPr>
            <w:r>
              <w:t>Presented the anodizing s</w:t>
            </w:r>
            <w:r>
              <w:t>tation to perspective clients and started the tradition of the custom colored souvenir for them to take.</w:t>
            </w:r>
          </w:p>
          <w:p w:rsidR="00A036B0" w:rsidRDefault="0024757F">
            <w:pPr>
              <w:pStyle w:val="Compact"/>
              <w:numPr>
                <w:ilvl w:val="0"/>
                <w:numId w:val="4"/>
              </w:numPr>
            </w:pPr>
            <w:r>
              <w:t>Devloped the process of assembling polyaxial screws.</w:t>
            </w:r>
          </w:p>
        </w:tc>
      </w:tr>
    </w:tbl>
    <w:bookmarkEnd w:id="11"/>
    <w:p w:rsidR="00A036B0" w:rsidRDefault="0024757F">
      <w:pPr>
        <w:pStyle w:val="Compact"/>
      </w:pPr>
      <w:r>
        <w:br/>
      </w:r>
    </w:p>
    <w:p w:rsidR="00A036B0" w:rsidRDefault="0024757F">
      <w:pPr>
        <w:pStyle w:val="BodyText"/>
      </w:pPr>
      <w:bookmarkStart w:id="12" w:name="job4"/>
      <w:r>
        <w:t>ASSISTANT MANAGER | 10/2015 to 07/2016</w:t>
      </w:r>
    </w:p>
    <w:p w:rsidR="00A036B0" w:rsidRDefault="0024757F">
      <w:pPr>
        <w:pStyle w:val="BodyText"/>
      </w:pPr>
      <w:r>
        <w:t>MOOYAH Burgers, Fries &amp; Shakes, Frisco, TX</w: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9576"/>
      </w:tblGrid>
      <w:tr w:rsidR="00A036B0">
        <w:tc>
          <w:tcPr>
            <w:tcW w:w="0" w:type="auto"/>
          </w:tcPr>
          <w:p w:rsidR="00A036B0" w:rsidRDefault="0024757F">
            <w:pPr>
              <w:pStyle w:val="Compact"/>
              <w:numPr>
                <w:ilvl w:val="0"/>
                <w:numId w:val="5"/>
              </w:numPr>
            </w:pPr>
            <w:r>
              <w:t>Maintained in</w:t>
            </w:r>
            <w:r>
              <w:t>ventory of all items in store and did a weekly count of all items in the store. Then I would place orders and when they were received would update the Excel inventory list of all items and prices.</w:t>
            </w:r>
          </w:p>
          <w:p w:rsidR="00A036B0" w:rsidRDefault="0024757F">
            <w:pPr>
              <w:pStyle w:val="Compact"/>
              <w:numPr>
                <w:ilvl w:val="0"/>
                <w:numId w:val="5"/>
              </w:numPr>
            </w:pPr>
            <w:r>
              <w:t>The store was the corporate test kitchen so I was responsib</w:t>
            </w:r>
            <w:r>
              <w:t>le for training franchise owners the process for preparing the latest menu items.</w:t>
            </w:r>
          </w:p>
        </w:tc>
      </w:tr>
    </w:tbl>
    <w:p w:rsidR="00A036B0" w:rsidRDefault="0024757F">
      <w:pPr>
        <w:pStyle w:val="Heading2"/>
      </w:pPr>
      <w:bookmarkStart w:id="13" w:name="education-and-training"/>
      <w:bookmarkStart w:id="14" w:name="E-and-T"/>
      <w:bookmarkEnd w:id="8"/>
      <w:bookmarkEnd w:id="12"/>
      <w:r>
        <w:t>Education and Training</w:t>
      </w:r>
      <w:bookmarkEnd w:id="13"/>
    </w:p>
    <w:p w:rsidR="00A036B0" w:rsidRDefault="0024757F">
      <w:pPr>
        <w:pStyle w:val="FirstParagraph"/>
      </w:pPr>
      <w:bookmarkStart w:id="15" w:name="edu1"/>
      <w:r>
        <w:t>Tech Talent South - Dallas, TX</w:t>
      </w:r>
    </w:p>
    <w:p w:rsidR="00A036B0" w:rsidRDefault="0024757F">
      <w:pPr>
        <w:pStyle w:val="BodyText"/>
      </w:pPr>
      <w:r>
        <w:t>Java Spring Boot web development, 2019</w:t>
      </w:r>
    </w:p>
    <w:p w:rsidR="00A036B0" w:rsidRDefault="0024757F">
      <w:pPr>
        <w:pStyle w:val="BodyText"/>
      </w:pPr>
      <w:r>
        <w:t>Certificate</w:t>
      </w:r>
    </w:p>
    <w:p w:rsidR="00A036B0" w:rsidRDefault="0024757F">
      <w:pPr>
        <w:pStyle w:val="BodyText"/>
      </w:pPr>
      <w:bookmarkStart w:id="16" w:name="edu2"/>
      <w:bookmarkEnd w:id="15"/>
      <w:r>
        <w:t>SMU - Dallas, TX</w:t>
      </w:r>
    </w:p>
    <w:p w:rsidR="00A036B0" w:rsidRDefault="0024757F">
      <w:pPr>
        <w:pStyle w:val="BodyText"/>
      </w:pPr>
      <w:r>
        <w:t>MERN stack web development, 2019</w:t>
      </w:r>
    </w:p>
    <w:p w:rsidR="00A036B0" w:rsidRDefault="0024757F">
      <w:pPr>
        <w:pStyle w:val="BodyText"/>
      </w:pPr>
      <w:r>
        <w:t>Certificate</w:t>
      </w:r>
    </w:p>
    <w:bookmarkEnd w:id="16"/>
    <w:p w:rsidR="00A036B0" w:rsidRDefault="0024757F">
      <w:r>
        <w:pict>
          <v:rect id="_x0000_i1025" style="width:0;height:1.5pt" o:hralign="center" o:hrstd="t" o:hr="t"/>
        </w:pict>
      </w:r>
    </w:p>
    <w:p w:rsidR="00A036B0" w:rsidRDefault="0024757F">
      <w:pPr>
        <w:pStyle w:val="FirstParagraph"/>
      </w:pPr>
      <w:bookmarkStart w:id="17" w:name="edu3"/>
      <w:r>
        <w:t>McKinney Boyd High School - McKinney, TX</w:t>
      </w:r>
    </w:p>
    <w:p w:rsidR="00A036B0" w:rsidRDefault="0024757F">
      <w:pPr>
        <w:pStyle w:val="BodyText"/>
      </w:pPr>
      <w:r>
        <w:t>2011</w:t>
      </w:r>
    </w:p>
    <w:p w:rsidR="00A036B0" w:rsidRDefault="0024757F">
      <w:pPr>
        <w:pStyle w:val="BodyText"/>
      </w:pPr>
      <w:r>
        <w:t>Diploma</w:t>
      </w:r>
    </w:p>
    <w:p w:rsidR="00A036B0" w:rsidRDefault="0024757F">
      <w:pPr>
        <w:pStyle w:val="Heading2"/>
      </w:pPr>
      <w:bookmarkStart w:id="18" w:name="additional-information"/>
      <w:bookmarkStart w:id="19" w:name="addInfo"/>
      <w:bookmarkEnd w:id="14"/>
      <w:bookmarkEnd w:id="17"/>
      <w:r>
        <w:t>Additional Information</w:t>
      </w:r>
      <w:bookmarkEnd w:id="18"/>
    </w:p>
    <w:p w:rsidR="00A036B0" w:rsidRDefault="0024757F">
      <w:pPr>
        <w:pStyle w:val="FirstParagraph"/>
      </w:pPr>
      <w:r>
        <w:t xml:space="preserve">Portfolio website : </w:t>
      </w:r>
      <w:hyperlink r:id="rId8">
        <w:r>
          <w:rPr>
            <w:rStyle w:val="Hyperlink"/>
          </w:rPr>
          <w:t>https://foscat.github.io/Kyle_Foster-Portfolio/</w:t>
        </w:r>
      </w:hyperlink>
      <w:bookmarkEnd w:id="3"/>
      <w:bookmarkEnd w:id="19"/>
    </w:p>
    <w:sectPr w:rsidR="00A036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757F" w:rsidRDefault="0024757F">
      <w:pPr>
        <w:spacing w:after="0"/>
      </w:pPr>
      <w:r>
        <w:separator/>
      </w:r>
    </w:p>
  </w:endnote>
  <w:endnote w:type="continuationSeparator" w:id="0">
    <w:p w:rsidR="0024757F" w:rsidRDefault="002475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757F" w:rsidRDefault="0024757F">
      <w:r>
        <w:separator/>
      </w:r>
    </w:p>
  </w:footnote>
  <w:footnote w:type="continuationSeparator" w:id="0">
    <w:p w:rsidR="0024757F" w:rsidRDefault="002475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228C1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E4867E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4757F"/>
    <w:rsid w:val="004D3F77"/>
    <w:rsid w:val="004E29B3"/>
    <w:rsid w:val="00590D07"/>
    <w:rsid w:val="00784D58"/>
    <w:rsid w:val="008D6863"/>
    <w:rsid w:val="00A036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scat.github.io/Kyle_Foster-Portfolio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2</Words>
  <Characters>2697</Characters>
  <Application>Microsoft Office Word</Application>
  <DocSecurity>0</DocSecurity>
  <Lines>22</Lines>
  <Paragraphs>6</Paragraphs>
  <ScaleCrop>false</ScaleCrop>
  <Company/>
  <LinksUpToDate>false</LinksUpToDate>
  <CharactersWithSpaces>3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KyleFoster</dc:creator>
  <cp:lastModifiedBy>KyleFoster</cp:lastModifiedBy>
  <cp:revision>2</cp:revision>
  <dcterms:created xsi:type="dcterms:W3CDTF">2019-10-01T18:43:00Z</dcterms:created>
  <dcterms:modified xsi:type="dcterms:W3CDTF">2019-10-01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